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RsLinac)</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4EEC0157"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FD6B06">
        <w:rPr>
          <w:b/>
          <w:bCs/>
          <w:szCs w:val="24"/>
          <w:u w:val="single"/>
        </w:rPr>
        <w:t>January</w:t>
      </w:r>
      <w:r w:rsidR="005C25FA">
        <w:rPr>
          <w:b/>
          <w:bCs/>
          <w:szCs w:val="24"/>
          <w:u w:val="single"/>
        </w:rPr>
        <w:t xml:space="preserve"> </w:t>
      </w:r>
      <w:r w:rsidR="00FD6B06">
        <w:rPr>
          <w:b/>
          <w:bCs/>
          <w:szCs w:val="24"/>
          <w:u w:val="single"/>
        </w:rPr>
        <w:t>31</w:t>
      </w:r>
      <w:r w:rsidR="00A5080F" w:rsidRPr="00A5080F">
        <w:rPr>
          <w:b/>
          <w:bCs/>
          <w:szCs w:val="24"/>
          <w:u w:val="single"/>
        </w:rPr>
        <w:t>, 202</w:t>
      </w:r>
      <w:r w:rsidR="00FD6B06">
        <w:rPr>
          <w:b/>
          <w:bCs/>
          <w:szCs w:val="24"/>
          <w:u w:val="single"/>
        </w:rPr>
        <w:t>3</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RsLinac)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71C66099"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51B57">
        <w:t xml:space="preserve">Figure </w:t>
      </w:r>
      <w:r w:rsidR="00B51B57">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3750AD2F" w:rsidR="00B55F49" w:rsidRDefault="00C83556" w:rsidP="00C83556">
      <w:pPr>
        <w:pStyle w:val="Caption"/>
        <w:jc w:val="center"/>
        <w:rPr>
          <w:sz w:val="22"/>
        </w:rPr>
      </w:pPr>
      <w:bookmarkStart w:id="0" w:name="_Ref468089626"/>
      <w:r>
        <w:t xml:space="preserve">Figure </w:t>
      </w:r>
      <w:fldSimple w:instr=" SEQ Figure \* ARABIC ">
        <w:r w:rsidR="00B51B57">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Gs] </w:t>
      </w:r>
      <w:r w:rsidR="00B86654" w:rsidRPr="0022636C">
        <w:rPr>
          <w:b/>
          <w:bCs w:val="0"/>
        </w:rPr>
        <w:t>L[cm] Z</w:t>
      </w:r>
      <w:r w:rsidR="00B86654" w:rsidRPr="0022636C">
        <w:rPr>
          <w:b/>
          <w:bCs w:val="0"/>
          <w:sz w:val="14"/>
          <w:szCs w:val="14"/>
        </w:rPr>
        <w:t>0</w:t>
      </w:r>
      <w:r w:rsidR="00B86654" w:rsidRPr="0022636C">
        <w:rPr>
          <w:b/>
          <w:bCs w:val="0"/>
        </w:rPr>
        <w:t xml:space="preserve">[cm] </w:t>
      </w:r>
      <w:r w:rsidR="003D18F0" w:rsidRPr="0022636C">
        <w:rPr>
          <w:b/>
          <w:bCs w:val="0"/>
        </w:rPr>
        <w:t>Lf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Gs] that defines the longitudinal</w:t>
      </w:r>
      <w:r w:rsidR="003D18F0" w:rsidRPr="003D18F0">
        <w:rPr>
          <w:sz w:val="22"/>
        </w:rPr>
        <w:t xml:space="preserve"> </w:t>
      </w:r>
      <w:r w:rsidR="003D18F0">
        <w:rPr>
          <w:sz w:val="22"/>
        </w:rPr>
        <w:t xml:space="preserve">magnetic field strength Bz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Lf[cm]. </w:t>
      </w:r>
    </w:p>
    <w:p w14:paraId="604B72BD" w14:textId="77777777" w:rsidR="00794BD4" w:rsidRDefault="003D18F0" w:rsidP="000E0C7A">
      <w:pPr>
        <w:jc w:val="both"/>
        <w:rPr>
          <w:sz w:val="22"/>
        </w:rPr>
      </w:pPr>
      <w:r>
        <w:rPr>
          <w:sz w:val="22"/>
        </w:rPr>
        <w:t xml:space="preserve">The default value for Lf is 1 cm. When defining fringe fields, please, make sure that this region is not too short (at least several mesh points), so the numerical results of dBz/dz are accurate. Z0 defines the start of a flat field region. Fringe fields region starts from Z0-Lf. The default value for Z0 is zero. If L is not defined, the magnetic field will be Bz=B, Br=0, Bth=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Gs].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Br=-r/2 * dBz/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Gs]. </w:t>
      </w:r>
      <w:r w:rsidR="00FA74F4">
        <w:rPr>
          <w:sz w:val="22"/>
        </w:rPr>
        <w:t>If four columns are defined, the code will interpret the last two columns as Br [Gs], Bz [Gs]. If five columns are defined, the code will interpret the last three columns as Bx [Gs], By [Gs] and Bz[Gs].</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Gs]. </w:t>
      </w:r>
      <w:r>
        <w:rPr>
          <w:sz w:val="22"/>
        </w:rPr>
        <w:t>Bx [Gs], By [Gs] and Bz[Gs].</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Bz balance (for example, when Br is not proportional to dBz/dr)</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436F31BB" w:rsidR="00794BD4" w:rsidRDefault="00C83556" w:rsidP="00C83556">
      <w:pPr>
        <w:pStyle w:val="Caption"/>
        <w:jc w:val="center"/>
        <w:rPr>
          <w:sz w:val="22"/>
        </w:rPr>
      </w:pPr>
      <w:r>
        <w:t xml:space="preserve">Figure </w:t>
      </w:r>
      <w:fldSimple w:instr=" SEQ Figure \* ARABIC ">
        <w:r w:rsidR="00B51B57">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302FC371" w:rsidR="000E0C7A"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CST_PID FileName</w:t>
      </w:r>
      <w:r w:rsidRPr="00CB382F">
        <w:t xml:space="preserve"> </w:t>
      </w:r>
      <w:r w:rsidR="00C83556" w:rsidRPr="00C83556">
        <w:rPr>
          <w:rFonts w:cs="Times New Roman"/>
        </w:rPr>
        <w:t>φ</w:t>
      </w:r>
      <w:r w:rsidR="00C83556" w:rsidRPr="00C83556">
        <w:t xml:space="preserve">0 [deg] </w:t>
      </w:r>
      <w:r w:rsidR="00C83556" w:rsidRPr="00C83556">
        <w:rPr>
          <w:rFonts w:cs="Times New Roman"/>
        </w:rPr>
        <w:t>Δφ</w:t>
      </w:r>
      <w:r w:rsidR="00C83556" w:rsidRPr="00C83556">
        <w:t xml:space="preserve"> [deg] </w:t>
      </w:r>
      <w:r w:rsidR="00C83556" w:rsidRPr="00C83556">
        <w:rPr>
          <w:rFonts w:cs="Times New Roman"/>
        </w:rPr>
        <w:t>σ</w:t>
      </w:r>
      <w:r w:rsidR="00C83556" w:rsidRPr="00C83556">
        <w:rPr>
          <w:rFonts w:cs="Times New Roman"/>
          <w:vertAlign w:val="subscript"/>
        </w:rPr>
        <w:t xml:space="preserve">φ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FileNam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r w:rsidR="007867C5" w:rsidRPr="00CB382F">
        <w:rPr>
          <w:rFonts w:cs="Times New Roman"/>
          <w:iCs/>
          <w:sz w:val="22"/>
        </w:rPr>
        <w:t>σ</w:t>
      </w:r>
      <w:r w:rsidR="007867C5" w:rsidRPr="00CB382F">
        <w:rPr>
          <w:rFonts w:cs="Times New Roman"/>
          <w:iCs/>
          <w:sz w:val="22"/>
          <w:vertAlign w:val="subscript"/>
        </w:rPr>
        <w:t>φ</w:t>
      </w:r>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r w:rsidRPr="00AC6880">
        <w:rPr>
          <w:iCs/>
          <w:noProof/>
          <w:sz w:val="22"/>
        </w:rPr>
        <w:t>pid</w:t>
      </w:r>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Ex. BEAM CST_PID cst_example.</w:t>
      </w:r>
      <w:r w:rsidRPr="00AC6880">
        <w:rPr>
          <w:i/>
          <w:iCs/>
          <w:noProof/>
          <w:sz w:val="22"/>
        </w:rPr>
        <w:t>pid</w:t>
      </w:r>
      <w:r>
        <w:rPr>
          <w:i/>
          <w:iCs/>
          <w:sz w:val="22"/>
        </w:rPr>
        <w:t xml:space="preserve"> </w:t>
      </w:r>
    </w:p>
    <w:p w14:paraId="210FBF74" w14:textId="77777777" w:rsidR="007867C5" w:rsidRDefault="007867C5" w:rsidP="007867C5">
      <w:pPr>
        <w:rPr>
          <w:sz w:val="22"/>
        </w:rPr>
      </w:pPr>
      <w:r>
        <w:rPr>
          <w:i/>
          <w:iCs/>
          <w:sz w:val="22"/>
        </w:rPr>
        <w:t>Ex. BEAM CST_PID cst_example.pid 90 180</w:t>
      </w:r>
    </w:p>
    <w:p w14:paraId="743079AA" w14:textId="77777777" w:rsidR="007867C5" w:rsidRDefault="007867C5" w:rsidP="007867C5">
      <w:pPr>
        <w:rPr>
          <w:sz w:val="22"/>
        </w:rPr>
      </w:pPr>
      <w:r>
        <w:rPr>
          <w:i/>
          <w:iCs/>
          <w:sz w:val="22"/>
        </w:rPr>
        <w:t xml:space="preserve">Ex. BEAM CST_PID cst_example.pid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FileName</w:t>
      </w:r>
      <w:r w:rsidRPr="00CB382F">
        <w:t xml:space="preserve"> </w:t>
      </w:r>
      <w:r w:rsidR="00C83556" w:rsidRPr="00C83556">
        <w:rPr>
          <w:b/>
        </w:rPr>
        <w:t>COMPRESS</w:t>
      </w:r>
    </w:p>
    <w:p w14:paraId="74ABB165" w14:textId="169A3978"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FileName”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w:t>
      </w:r>
      <w:r w:rsidR="00AB453E">
        <w:rPr>
          <w:rFonts w:cs="Times New Roman"/>
          <w:iCs/>
          <w:sz w:val="22"/>
        </w:rPr>
        <w:t>2π∙</w:t>
      </w:r>
      <w:r w:rsidR="007867C5" w:rsidRPr="00CB382F">
        <w:rPr>
          <w:rFonts w:cs="Times New Roman"/>
          <w:iCs/>
          <w:sz w:val="22"/>
        </w:rPr>
        <w:t>t</w:t>
      </w:r>
      <w:r w:rsidR="00AB453E">
        <w:rPr>
          <w:rFonts w:cs="Times New Roman"/>
          <w:iCs/>
          <w:sz w:val="22"/>
        </w:rPr>
        <w:t>∙</w:t>
      </w:r>
      <w:r w:rsidR="007867C5" w:rsidRPr="00CB382F">
        <w:rPr>
          <w:rFonts w:cs="Times New Roman"/>
          <w:iCs/>
          <w:sz w:val="22"/>
        </w:rPr>
        <w: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cst_example.pit </w:t>
      </w:r>
    </w:p>
    <w:p w14:paraId="1940A837" w14:textId="2375DED6" w:rsidR="000E0C7A" w:rsidRDefault="000E0C7A" w:rsidP="000E0C7A">
      <w:pPr>
        <w:rPr>
          <w:i/>
          <w:iCs/>
          <w:sz w:val="22"/>
        </w:rPr>
      </w:pPr>
      <w:r>
        <w:rPr>
          <w:i/>
          <w:iCs/>
          <w:sz w:val="22"/>
        </w:rPr>
        <w:t>Ex. BEAM CST_PI</w:t>
      </w:r>
      <w:r w:rsidR="002D4B76">
        <w:rPr>
          <w:i/>
          <w:iCs/>
          <w:sz w:val="22"/>
        </w:rPr>
        <w:t>T</w:t>
      </w:r>
      <w:r>
        <w:rPr>
          <w:i/>
          <w:iCs/>
          <w:sz w:val="22"/>
        </w:rPr>
        <w:t xml:space="preserve"> cst_example.pit </w:t>
      </w:r>
      <w:r w:rsidR="007867C5" w:rsidRPr="007867C5">
        <w:rPr>
          <w:i/>
          <w:iCs/>
          <w:sz w:val="22"/>
        </w:rPr>
        <w:t>COMPRESS</w:t>
      </w:r>
    </w:p>
    <w:p w14:paraId="7BF27E2C" w14:textId="77777777" w:rsidR="005D6039" w:rsidRDefault="005D6039" w:rsidP="000E0C7A">
      <w:pPr>
        <w:rPr>
          <w:i/>
          <w:iCs/>
          <w:sz w:val="22"/>
        </w:rPr>
      </w:pPr>
    </w:p>
    <w:p w14:paraId="2C5DBF05" w14:textId="11AEF781" w:rsidR="005D6039" w:rsidRPr="002D4B76" w:rsidRDefault="005D6039" w:rsidP="005D6039">
      <w:pPr>
        <w:jc w:val="both"/>
        <w:rPr>
          <w:sz w:val="22"/>
        </w:rPr>
      </w:pPr>
      <w:r>
        <w:rPr>
          <w:sz w:val="22"/>
        </w:rPr>
        <w:t>WARNING: For the following types, please, define the energy in MeV/u values in case of ions.</w:t>
      </w:r>
    </w:p>
    <w:p w14:paraId="54A236AE" w14:textId="3310F574" w:rsidR="00BF5FF0" w:rsidRPr="00BF5FF0" w:rsidRDefault="00BF5FF0" w:rsidP="00B3570E">
      <w:pPr>
        <w:pStyle w:val="ListParagraph"/>
        <w:numPr>
          <w:ilvl w:val="0"/>
          <w:numId w:val="1"/>
        </w:numPr>
      </w:pPr>
      <w:r w:rsidRPr="00BF5FF0">
        <w:t xml:space="preserve">PARMELA_T2 FileName </w:t>
      </w:r>
      <w:r w:rsidRPr="00BF5FF0">
        <w:rPr>
          <w:b/>
        </w:rPr>
        <w:t>COMPRESS</w:t>
      </w:r>
    </w:p>
    <w:p w14:paraId="4B248F81" w14:textId="77AAACB1" w:rsidR="00BF5FF0" w:rsidRDefault="00BF5FF0" w:rsidP="000E0C7A">
      <w:pPr>
        <w:rPr>
          <w:sz w:val="22"/>
        </w:rPr>
      </w:pPr>
      <w:r>
        <w:rPr>
          <w:sz w:val="22"/>
        </w:rPr>
        <w:t xml:space="preserve">This option is similar to PIT but uses Parmela T2 (text – OUTPUT 1 only). The format is the following: </w:t>
      </w:r>
    </w:p>
    <w:p w14:paraId="60005390" w14:textId="69CCFA49" w:rsidR="00BF5FF0" w:rsidRDefault="00BF5FF0" w:rsidP="00BF5FF0">
      <w:pPr>
        <w:jc w:val="both"/>
        <w:rPr>
          <w:iCs/>
          <w:sz w:val="22"/>
        </w:rPr>
      </w:pPr>
      <w:r>
        <w:rPr>
          <w:iCs/>
          <w:sz w:val="22"/>
        </w:rPr>
        <w:t>x [cm], x’ [mrad], y [cm], y’ [mrad],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and p</w:t>
      </w:r>
      <w:r w:rsidR="006074B4" w:rsidRPr="00AE5496">
        <w:rPr>
          <w:rFonts w:cs="Times New Roman"/>
          <w:sz w:val="22"/>
          <w:vertAlign w:val="subscript"/>
        </w:rPr>
        <w:t>θ</w:t>
      </w:r>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r>
        <w:t xml:space="preserve">FileNam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r>
        <w:rPr>
          <w:i/>
          <w:sz w:val="22"/>
        </w:rPr>
        <w:t>FileName</w:t>
      </w:r>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r w:rsidRPr="00CB382F">
        <w:rPr>
          <w:rFonts w:cs="Times New Roman"/>
          <w:iCs/>
          <w:sz w:val="22"/>
        </w:rPr>
        <w:t>σ</w:t>
      </w:r>
      <w:r w:rsidRPr="00CB382F">
        <w:rPr>
          <w:rFonts w:cs="Times New Roman"/>
          <w:iCs/>
          <w:sz w:val="22"/>
          <w:vertAlign w:val="subscript"/>
        </w:rPr>
        <w:t>φ</w:t>
      </w:r>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lastRenderedPageBreak/>
        <w:t>FILE4D</w:t>
      </w:r>
      <w:r w:rsidRPr="003521CE">
        <w:t xml:space="preserve"> </w:t>
      </w:r>
      <w:r>
        <w:t>FileName</w:t>
      </w:r>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r>
        <w:rPr>
          <w:i/>
          <w:sz w:val="22"/>
        </w:rPr>
        <w:t xml:space="preserve">FileNam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p>
    <w:p w14:paraId="618846A0" w14:textId="505482CB"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51B57">
        <w:t xml:space="preserve">Figure </w:t>
      </w:r>
      <w:r w:rsidR="00B51B57">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65975ADB" w:rsidR="00AE5496" w:rsidRDefault="00AE5496" w:rsidP="00AE5496">
      <w:pPr>
        <w:pStyle w:val="Caption"/>
        <w:jc w:val="center"/>
      </w:pPr>
      <w:bookmarkStart w:id="1" w:name="_Ref468090147"/>
      <w:r>
        <w:t xml:space="preserve">Figure </w:t>
      </w:r>
      <w:fldSimple w:instr=" SEQ Figure \* ARABIC ">
        <w:r w:rsidR="00B51B57">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r w:rsidRPr="00C83556">
        <w:rPr>
          <w:rFonts w:cs="Times New Roman"/>
        </w:rPr>
        <w:t>ε</w:t>
      </w:r>
      <w:r>
        <w:rPr>
          <w:vertAlign w:val="subscript"/>
        </w:rPr>
        <w:t>y</w:t>
      </w:r>
      <w:r w:rsidRPr="00C83556">
        <w:t xml:space="preserve"> [cm*rad]</w:t>
      </w:r>
    </w:p>
    <w:p w14:paraId="7F4C97CB" w14:textId="2EF4DA3C"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51B57">
        <w:t xml:space="preserve">Figure </w:t>
      </w:r>
      <w:r w:rsidR="00B51B57">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ε</w:t>
      </w:r>
      <w:r>
        <w:rPr>
          <w:sz w:val="22"/>
          <w:vertAlign w:val="subscript"/>
        </w:rPr>
        <w:t>y</w:t>
      </w:r>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p</w:t>
      </w:r>
      <w:r w:rsidRPr="00AE5496">
        <w:rPr>
          <w:rFonts w:cs="Times New Roman"/>
          <w:sz w:val="22"/>
          <w:vertAlign w:val="subscript"/>
        </w:rPr>
        <w:t>θ</w:t>
      </w:r>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r w:rsidRPr="00C83556">
        <w:rPr>
          <w:rFonts w:cs="Times New Roman"/>
          <w:b/>
        </w:rPr>
        <w:t>σ</w:t>
      </w:r>
      <w:r>
        <w:rPr>
          <w:rFonts w:cs="Times New Roman"/>
          <w:b/>
          <w:vertAlign w:val="subscript"/>
        </w:rPr>
        <w:t>W</w:t>
      </w:r>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424D83DB" w14:textId="7FFD5657"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r w:rsidRPr="00AC6880">
        <w:rPr>
          <w:rFonts w:cs="Times New Roman"/>
          <w:iCs/>
          <w:noProof/>
          <w:sz w:val="22"/>
        </w:rPr>
        <w:t>σ</w:t>
      </w:r>
      <w:r w:rsidRPr="00AC6880">
        <w:rPr>
          <w:rFonts w:cs="Times New Roman"/>
          <w:iCs/>
          <w:noProof/>
          <w:sz w:val="22"/>
          <w:vertAlign w:val="subscript"/>
        </w:rPr>
        <w:t>W</w:t>
      </w:r>
      <w:r w:rsidRPr="00AC6880">
        <w:rPr>
          <w:rFonts w:cs="Times New Roman"/>
          <w:iCs/>
          <w:noProof/>
          <w:sz w:val="22"/>
        </w:rPr>
        <w:t>,</w:t>
      </w:r>
      <w:r>
        <w:rPr>
          <w:rFonts w:cs="Times New Roman"/>
          <w:iCs/>
          <w:sz w:val="22"/>
        </w:rPr>
        <w:t xml:space="preserve"> </w:t>
      </w:r>
      <w:r w:rsidRPr="00CB382F">
        <w:rPr>
          <w:rFonts w:cs="Times New Roman"/>
          <w:iCs/>
          <w:sz w:val="22"/>
        </w:rPr>
        <w:t>σ</w:t>
      </w:r>
      <w:r w:rsidRPr="00CB382F">
        <w:rPr>
          <w:rFonts w:cs="Times New Roman"/>
          <w:iCs/>
          <w:sz w:val="22"/>
          <w:vertAlign w:val="subscript"/>
        </w:rPr>
        <w:t>φ</w:t>
      </w:r>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r w:rsidRPr="00CB382F">
        <w:rPr>
          <w:rFonts w:cs="Times New Roman"/>
          <w:iCs/>
          <w:sz w:val="22"/>
        </w:rPr>
        <w:t>Δφ</w:t>
      </w:r>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51B57">
        <w:t xml:space="preserve">Figure </w:t>
      </w:r>
      <w:r w:rsidR="00B51B57">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0440AD5F" w:rsidR="00817770" w:rsidRDefault="00817770" w:rsidP="00817770">
      <w:pPr>
        <w:pStyle w:val="Caption"/>
        <w:jc w:val="center"/>
      </w:pPr>
      <w:bookmarkStart w:id="2" w:name="_Ref468093608"/>
      <w:r>
        <w:t xml:space="preserve">Figure </w:t>
      </w:r>
      <w:fldSimple w:instr=" SEQ Figure \* ARABIC ">
        <w:r w:rsidR="00B51B57">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kT [eV]</w:t>
      </w:r>
    </w:p>
    <w:p w14:paraId="5024F889" w14:textId="538C9307"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51B57">
        <w:t xml:space="preserve">Figure </w:t>
      </w:r>
      <w:r w:rsidR="00B51B57">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r>
        <w:rPr>
          <w:rFonts w:cs="Times New Roman"/>
          <w:sz w:val="22"/>
        </w:rPr>
        <w:t>σ</w:t>
      </w:r>
      <w:r w:rsidRPr="00F3660F">
        <w:rPr>
          <w:sz w:val="22"/>
          <w:vertAlign w:val="subscript"/>
        </w:rPr>
        <w:t>R</w:t>
      </w:r>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Rsph=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r w:rsidRPr="00AC6880">
        <w:rPr>
          <w:noProof/>
          <w:sz w:val="22"/>
        </w:rPr>
        <w:t>Rsph</w:t>
      </w:r>
      <w:r>
        <w:rPr>
          <w:sz w:val="22"/>
        </w:rPr>
        <w:t xml:space="preserve">).  Optional parameter kT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40A013E5" w:rsidR="00F3660F" w:rsidRDefault="00F3660F" w:rsidP="00F3660F">
      <w:pPr>
        <w:pStyle w:val="Caption"/>
        <w:jc w:val="center"/>
      </w:pPr>
      <w:bookmarkStart w:id="3" w:name="_Ref468095156"/>
      <w:r>
        <w:t xml:space="preserve">Figure </w:t>
      </w:r>
      <w:fldSimple w:instr=" SEQ Figure \* ARABIC ">
        <w:r w:rsidR="00B51B57">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64420F61"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51B57">
        <w:t xml:space="preserve">Figure </w:t>
      </w:r>
      <w:r w:rsidR="00B51B57">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r w:rsidR="001C1D25" w:rsidRPr="001C1D25">
        <w:rPr>
          <w:rFonts w:cs="Times New Roman"/>
          <w:i/>
          <w:iCs/>
          <w:sz w:val="22"/>
        </w:rPr>
        <w:t>σ</w:t>
      </w:r>
      <w:r w:rsidR="001C1D25" w:rsidRPr="001C1D25">
        <w:rPr>
          <w:rFonts w:cs="Times New Roman"/>
          <w:i/>
          <w:iCs/>
          <w:sz w:val="22"/>
          <w:vertAlign w:val="subscript"/>
        </w:rPr>
        <w:t>x</w:t>
      </w:r>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r w:rsidR="001C1D25" w:rsidRPr="001C1D25">
        <w:rPr>
          <w:rFonts w:cs="Times New Roman"/>
          <w:i/>
          <w:iCs/>
          <w:sz w:val="22"/>
        </w:rPr>
        <w:t>σ</w:t>
      </w:r>
      <w:r w:rsidR="001C1D25">
        <w:rPr>
          <w:rFonts w:cs="Times New Roman"/>
          <w:i/>
          <w:iCs/>
          <w:sz w:val="22"/>
          <w:vertAlign w:val="subscript"/>
        </w:rPr>
        <w:t>y</w:t>
      </w:r>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6EE4B7E" w:rsidR="001C1D25" w:rsidRDefault="001C1D25" w:rsidP="001C1D25">
      <w:pPr>
        <w:pStyle w:val="Caption"/>
        <w:jc w:val="center"/>
      </w:pPr>
      <w:bookmarkStart w:id="4" w:name="_Ref468096451"/>
      <w:r>
        <w:t xml:space="preserve">Figure </w:t>
      </w:r>
      <w:fldSimple w:instr=" SEQ Figure \* ARABIC ">
        <w:r w:rsidR="00B51B57">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D0809A2" w14:textId="111BDC80" w:rsidR="0094040C" w:rsidRPr="0094040C" w:rsidRDefault="0094040C" w:rsidP="0022636C">
      <w:pPr>
        <w:pStyle w:val="Heading2"/>
        <w:rPr>
          <w:b/>
          <w:bCs w:val="0"/>
        </w:rPr>
      </w:pPr>
      <w:r>
        <w:rPr>
          <w:u w:val="single"/>
        </w:rPr>
        <w:t>PARTICLES</w:t>
      </w:r>
      <w:r>
        <w:t xml:space="preserve"> </w:t>
      </w:r>
      <w:r w:rsidRPr="0080066E">
        <w:t>Keyword</w:t>
      </w:r>
      <w:r>
        <w:t xml:space="preserve"> </w:t>
      </w:r>
      <w:r w:rsidRPr="0094040C">
        <w:rPr>
          <w:b/>
          <w:bCs w:val="0"/>
        </w:rPr>
        <w:t>A [a.m.u] Q [ee]</w:t>
      </w:r>
    </w:p>
    <w:p w14:paraId="481A1450" w14:textId="3021D81F" w:rsidR="001A3BA0" w:rsidRDefault="00570B65" w:rsidP="00570B65">
      <w:pPr>
        <w:jc w:val="both"/>
      </w:pPr>
      <w:r>
        <w:t>This optional line defines the particles species</w:t>
      </w:r>
      <w:r w:rsidR="001A3BA0">
        <w:t>. Default particles are electrons</w:t>
      </w:r>
      <w:r>
        <w:t xml:space="preserve">. Acceptable keywords are ELECTRONS (to simulate electrons, W0=511 keV, charge = 1), PROTONS (to simulate protons with W0=938 MeV, charge =1) and IONS (to simulate ions with atomic mass A a.m.u, and charge Q). In the latter case, the rest energy will be considered equal to 1 nucleon mass 931.5 MeV. Parameters A and Q are </w:t>
      </w:r>
      <w:r w:rsidR="001A3BA0">
        <w:t>optional and</w:t>
      </w:r>
      <w:r>
        <w:t xml:space="preserve"> </w:t>
      </w:r>
      <w:r w:rsidR="001A3BA0">
        <w:t>have default values of</w:t>
      </w:r>
      <w:r>
        <w:t xml:space="preserve"> 1</w:t>
      </w:r>
      <w:r w:rsidR="001A3BA0">
        <w:t>. Parameter A can be floating value, while Q must</w:t>
      </w:r>
      <w:r w:rsidR="00B51B57">
        <w:t xml:space="preserve"> be</w:t>
      </w:r>
      <w:r w:rsidR="001A3BA0">
        <w:t xml:space="preserve"> integer. Both parameters must be positive. However, the code will treat negative charge as positive.</w:t>
      </w:r>
    </w:p>
    <w:p w14:paraId="77A21B4E" w14:textId="27468B3B" w:rsidR="001A3BA0" w:rsidRDefault="001A3BA0" w:rsidP="00570B65">
      <w:pPr>
        <w:jc w:val="both"/>
      </w:pPr>
      <w:r>
        <w:rPr>
          <w:sz w:val="22"/>
        </w:rPr>
        <w:t xml:space="preserve">WARNING: </w:t>
      </w:r>
      <w:r>
        <w:t>It is the responsibility of the User to check that parameters A and Q are physical (i.e.  A</w:t>
      </w:r>
      <w:r>
        <w:rPr>
          <w:rFonts w:cs="Times New Roman"/>
        </w:rPr>
        <w:t>≥</w:t>
      </w:r>
      <w:r>
        <w:t>Q, Q</w:t>
      </w:r>
      <w:r>
        <w:rPr>
          <w:rFonts w:cs="Times New Roman"/>
        </w:rPr>
        <w:t>≤</w:t>
      </w:r>
      <w:r>
        <w:t>Z etc.)!</w:t>
      </w:r>
    </w:p>
    <w:p w14:paraId="33C1A0EB" w14:textId="64D2389C" w:rsidR="0094040C" w:rsidRDefault="001A3BA0" w:rsidP="00570B65">
      <w:pPr>
        <w:jc w:val="both"/>
      </w:pPr>
      <w:r>
        <w:rPr>
          <w:sz w:val="22"/>
        </w:rPr>
        <w:t xml:space="preserve">WARNING: </w:t>
      </w:r>
      <w:r>
        <w:t xml:space="preserve">If IONS with A&gt;1 </w:t>
      </w:r>
      <w:r w:rsidR="00792EC0">
        <w:t>are</w:t>
      </w:r>
      <w:r>
        <w:t xml:space="preserve"> defined, the code will consider that the energy is defined in MeV/u (per nucleon)!</w:t>
      </w:r>
      <w:r w:rsidR="00330F0A">
        <w:t xml:space="preserve"> For Q&gt;1 the current is defined in electrical values (i.e. charge multipled by particle current)!</w:t>
      </w:r>
    </w:p>
    <w:p w14:paraId="78EAEBB3" w14:textId="25AAC1E9" w:rsidR="00B11F9B" w:rsidRDefault="00B11F9B" w:rsidP="00570B65">
      <w:pPr>
        <w:jc w:val="both"/>
      </w:pPr>
      <w:r>
        <w:rPr>
          <w:sz w:val="22"/>
        </w:rPr>
        <w:t>WARNING</w:t>
      </w:r>
      <w:r>
        <w:t>:</w:t>
      </w:r>
      <w:r w:rsidR="000055EB">
        <w:t xml:space="preserve"> Hellweg code was designed to simulate electrons in disk-loaded-waveguide-like structures. While ion simulation capability was added to the code, the User must understand the applicability limits of ion beam dynamics simulation. I.e. simulating beams with energies below 10 MeV/u in structures other than CCL-type</w:t>
      </w:r>
      <w:r w:rsidR="00357E97">
        <w:t xml:space="preserve"> </w:t>
      </w:r>
      <w:r w:rsidR="000055EB">
        <w:t>(like RFQs) might yield incorrect results.</w:t>
      </w:r>
    </w:p>
    <w:p w14:paraId="69908709" w14:textId="39F09146" w:rsidR="001A3BA0" w:rsidRDefault="001A3BA0" w:rsidP="001A3BA0">
      <w:pPr>
        <w:rPr>
          <w:i/>
          <w:iCs/>
          <w:sz w:val="22"/>
        </w:rPr>
      </w:pPr>
      <w:r>
        <w:rPr>
          <w:i/>
          <w:iCs/>
          <w:sz w:val="22"/>
        </w:rPr>
        <w:lastRenderedPageBreak/>
        <w:t>Ex. PARTICLES IONS 238 50</w:t>
      </w:r>
    </w:p>
    <w:p w14:paraId="5D020E88" w14:textId="41A8F335" w:rsidR="001A3BA0" w:rsidRDefault="001A3BA0" w:rsidP="001A3BA0">
      <w:pPr>
        <w:rPr>
          <w:i/>
          <w:iCs/>
          <w:sz w:val="22"/>
        </w:rPr>
      </w:pPr>
      <w:r>
        <w:rPr>
          <w:i/>
          <w:iCs/>
          <w:sz w:val="22"/>
        </w:rPr>
        <w:t>Ex. PARTICLES PROTONS</w:t>
      </w:r>
    </w:p>
    <w:p w14:paraId="37DABFA3" w14:textId="47EF2916"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3EFE169"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sidR="003062BC" w:rsidRPr="003062BC">
        <w:rPr>
          <w:b/>
          <w:bCs/>
          <w:i/>
          <w:iCs/>
          <w:sz w:val="22"/>
        </w:rPr>
        <w:t>electrical</w:t>
      </w:r>
      <w:r>
        <w:rPr>
          <w:sz w:val="22"/>
        </w:rPr>
        <w:t xml:space="preserv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r w:rsidRPr="00AC6880">
        <w:rPr>
          <w:i/>
          <w:noProof/>
          <w:sz w:val="22"/>
        </w:rPr>
        <w:t>Tpulse</w:t>
      </w:r>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r w:rsidR="003062BC">
        <w:rPr>
          <w:sz w:val="22"/>
        </w:rPr>
        <w:t xml:space="preserve"> </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r w:rsidRPr="0022636C">
        <w:rPr>
          <w:b/>
          <w:bCs w:val="0"/>
        </w:rPr>
        <w:t>Nslices</w:t>
      </w:r>
      <w:r w:rsidR="00572A7B" w:rsidRPr="0022636C">
        <w:rPr>
          <w:b/>
          <w:bCs w:val="0"/>
        </w:rPr>
        <w:t xml:space="preserve"> TRAIN Lbunch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Lapostolle formula (COULOMB keyword), </w:t>
      </w:r>
      <w:r w:rsidR="00D23A38">
        <w:rPr>
          <w:sz w:val="22"/>
        </w:rPr>
        <w:t xml:space="preserve">ellipsoid approximation with 3 elliptic integrals form-factors and the fields outside the bunch (ELLIPTIC) </w:t>
      </w:r>
      <w:r>
        <w:rPr>
          <w:sz w:val="22"/>
        </w:rPr>
        <w:t>and Garnett-Wangler</w:t>
      </w:r>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r w:rsidR="00D23A38">
        <w:rPr>
          <w:sz w:val="22"/>
        </w:rPr>
        <w:t>Lapostolle</w:t>
      </w:r>
      <w:r>
        <w:rPr>
          <w:sz w:val="22"/>
        </w:rPr>
        <w:t xml:space="preserve"> algorithm. </w:t>
      </w:r>
      <w:r w:rsidR="00D23A38">
        <w:rPr>
          <w:sz w:val="22"/>
        </w:rPr>
        <w:t xml:space="preserve">For Lapostolle and Elliptic algorithms it is optionally possible to define the dimensions of the ellipsoid core in rms values. If no slices is defined, the code will define each dimension for ellipsoid as 3 rms. </w:t>
      </w:r>
      <w:r>
        <w:rPr>
          <w:sz w:val="22"/>
        </w:rPr>
        <w:t xml:space="preserve">For Garnett-Wangler algorithm it is optionally possible to define the number of bunch slices with </w:t>
      </w:r>
      <w:r w:rsidRPr="00617C6E">
        <w:rPr>
          <w:i/>
          <w:sz w:val="22"/>
        </w:rPr>
        <w:t>Nslices</w:t>
      </w:r>
      <w:r>
        <w:rPr>
          <w:sz w:val="22"/>
        </w:rPr>
        <w:t xml:space="preserve"> parameters. If no slices is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 xml:space="preserve">rnett-Wangler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r w:rsidRPr="00572A7B">
        <w:rPr>
          <w:i/>
          <w:sz w:val="22"/>
        </w:rPr>
        <w:t>Lbunch</w:t>
      </w:r>
      <w:r>
        <w:rPr>
          <w:sz w:val="22"/>
        </w:rPr>
        <w:t xml:space="preserve"> [cm]. In this case, the code will assume that the simulated bunch is surrounded by two bunches, one is trabelling at Lbunch distance ahead of the simulated bunch, the other is travelling at Lbunch distance behind the simulated bunch. The code will then adjust the space charge forces according to this 3-bunches model. If Lbunch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WARNING: If several bunches are simulated, the Lbunch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lastRenderedPageBreak/>
        <w:t>STRUCT</w:t>
      </w:r>
      <w:r w:rsidRPr="0080066E">
        <w:t xml:space="preserve"> </w:t>
      </w:r>
      <w:r>
        <w:t>&lt;FileName</w:t>
      </w:r>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r>
              <w:t>ph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lastRenderedPageBreak/>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r w:rsidRPr="00604CA6">
        <w:rPr>
          <w:b/>
        </w:rPr>
        <w:t>Δ</w:t>
      </w:r>
      <w:r w:rsidRPr="00604CA6">
        <w:rPr>
          <w:b/>
          <w:sz w:val="28"/>
          <w:szCs w:val="28"/>
        </w:rPr>
        <w:t>φ</w:t>
      </w:r>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MHz]; phase shift from the reference phase Δ</w:t>
      </w:r>
      <w:r w:rsidRPr="002D4B76">
        <w:rPr>
          <w:sz w:val="28"/>
          <w:szCs w:val="28"/>
        </w:rPr>
        <w:t>φ</w:t>
      </w:r>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583E58F2"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51B57">
        <w:t xml:space="preserve">Figure </w:t>
      </w:r>
      <w:r w:rsidR="00B51B57">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51B57">
        <w:t xml:space="preserve">Figure </w:t>
      </w:r>
      <w:r w:rsidR="00B51B57">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0CB0067E" w:rsidR="00B55F49" w:rsidRDefault="00604CA6" w:rsidP="00604CA6">
      <w:pPr>
        <w:pStyle w:val="Caption"/>
        <w:jc w:val="center"/>
        <w:rPr>
          <w:sz w:val="22"/>
        </w:rPr>
      </w:pPr>
      <w:bookmarkStart w:id="5" w:name="_Ref470276601"/>
      <w:r>
        <w:t xml:space="preserve">Figure </w:t>
      </w:r>
      <w:fldSimple w:instr=" SEQ Figure \* ARABIC ">
        <w:r w:rsidR="00B51B57">
          <w:rPr>
            <w:noProof/>
          </w:rPr>
          <w:t>7</w:t>
        </w:r>
      </w:fldSimple>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lastRenderedPageBreak/>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22BB0795" w:rsidR="00B55F49" w:rsidRDefault="00604CA6" w:rsidP="00604CA6">
      <w:pPr>
        <w:pStyle w:val="Caption"/>
        <w:jc w:val="center"/>
        <w:rPr>
          <w:sz w:val="22"/>
        </w:rPr>
      </w:pPr>
      <w:bookmarkStart w:id="6" w:name="_Ref470276730"/>
      <w:r>
        <w:t xml:space="preserve">Figure </w:t>
      </w:r>
      <w:fldSimple w:instr=" SEQ Figure \* ARABIC ">
        <w:r w:rsidR="00B51B57">
          <w:rPr>
            <w:noProof/>
          </w:rPr>
          <w:t>8</w:t>
        </w:r>
      </w:fldSimple>
      <w:bookmarkEnd w:id="6"/>
      <w:r>
        <w:t>.</w:t>
      </w:r>
      <w:r w:rsidRPr="00604CA6">
        <w:rPr>
          <w:sz w:val="22"/>
        </w:rPr>
        <w:t xml:space="preserve"> </w:t>
      </w:r>
      <w:r>
        <w:rPr>
          <w:sz w:val="22"/>
        </w:rPr>
        <w:t>Longitudinal electrical field in linac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3B37BEFC" w14:textId="0D8DE5D0" w:rsidR="008C152B" w:rsidRPr="00604CA6" w:rsidRDefault="008C152B" w:rsidP="008C152B">
      <w:pPr>
        <w:pStyle w:val="ListParagraph"/>
      </w:pPr>
      <w:r>
        <w:rPr>
          <w:u w:val="single"/>
        </w:rPr>
        <w:t>HALF</w:t>
      </w:r>
      <w:r>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63FA7B0E"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3EDEAC0C"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r w:rsidR="005D2930">
        <w:rPr>
          <w:noProof/>
          <w:sz w:val="22"/>
        </w:rPr>
        <w:t xml:space="preserve"> Keyword HALF is identical to CELL with the exception that the effect of stationary phase in coupler cell will be ignored for this particular cell (see “Configuration INI file” section).</w:t>
      </w:r>
    </w:p>
    <w:p w14:paraId="550BA2A6" w14:textId="77777777" w:rsidR="007A7C3D" w:rsidRDefault="00B55F49" w:rsidP="00663F05">
      <w:pPr>
        <w:rPr>
          <w:i/>
          <w:iCs/>
          <w:sz w:val="22"/>
        </w:rPr>
      </w:pPr>
      <w:r>
        <w:rPr>
          <w:i/>
          <w:iCs/>
          <w:sz w:val="22"/>
        </w:rPr>
        <w:t xml:space="preserve">Ex. CELL 120 0.999 380.0 0.01 0.12 </w:t>
      </w:r>
    </w:p>
    <w:p w14:paraId="3A6B9438" w14:textId="57721205" w:rsidR="00B55F49" w:rsidRDefault="00B55F49" w:rsidP="00663F05">
      <w:pPr>
        <w:rPr>
          <w:i/>
          <w:iCs/>
          <w:sz w:val="22"/>
        </w:rPr>
      </w:pPr>
      <w:r>
        <w:rPr>
          <w:i/>
          <w:iCs/>
          <w:sz w:val="22"/>
        </w:rPr>
        <w:t xml:space="preserve">Ex. CELL 90 0.8 200.0 </w:t>
      </w:r>
    </w:p>
    <w:p w14:paraId="4E2A2288" w14:textId="025597FE" w:rsidR="00127C07" w:rsidRDefault="00127C07" w:rsidP="00663F05">
      <w:pPr>
        <w:rPr>
          <w:sz w:val="22"/>
        </w:rPr>
      </w:pPr>
      <w:r>
        <w:rPr>
          <w:i/>
          <w:iCs/>
          <w:sz w:val="22"/>
        </w:rPr>
        <w:t xml:space="preserve">Ex. </w:t>
      </w:r>
      <w:r>
        <w:rPr>
          <w:i/>
          <w:iCs/>
          <w:sz w:val="22"/>
        </w:rPr>
        <w:t>HALF 180</w:t>
      </w:r>
      <w:r>
        <w:rPr>
          <w:i/>
          <w:iCs/>
          <w:sz w:val="22"/>
        </w:rPr>
        <w:t xml:space="preserve"> 0.</w:t>
      </w:r>
      <w:r>
        <w:rPr>
          <w:i/>
          <w:iCs/>
          <w:sz w:val="22"/>
        </w:rPr>
        <w:t>5</w:t>
      </w:r>
      <w:r>
        <w:rPr>
          <w:i/>
          <w:iCs/>
          <w:sz w:val="22"/>
        </w:rPr>
        <w:t xml:space="preserve"> </w:t>
      </w:r>
      <w:r>
        <w:rPr>
          <w:i/>
          <w:iCs/>
          <w:sz w:val="22"/>
        </w:rPr>
        <w:t>5</w:t>
      </w:r>
      <w:r>
        <w:rPr>
          <w:i/>
          <w:iCs/>
          <w:sz w:val="22"/>
        </w:rPr>
        <w:t xml:space="preserve">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lastRenderedPageBreak/>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t>QUAD</w:t>
      </w:r>
      <w:r>
        <w:t xml:space="preserve"> FileName </w:t>
      </w:r>
      <w:r w:rsidRPr="00BD1F26">
        <w:t>L[cm]</w:t>
      </w:r>
      <w:r>
        <w:t xml:space="preserve"> </w:t>
      </w:r>
      <w:r>
        <w:rPr>
          <w:b/>
        </w:rPr>
        <w:t>kB[]</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r w:rsidRPr="000078E5">
        <w:rPr>
          <w:i/>
          <w:sz w:val="22"/>
        </w:rPr>
        <w:t>FileName</w:t>
      </w:r>
      <w:r w:rsidRPr="000078E5">
        <w:rPr>
          <w:sz w:val="22"/>
        </w:rPr>
        <w:t xml:space="preserve">. </w:t>
      </w:r>
      <w:r>
        <w:rPr>
          <w:sz w:val="22"/>
        </w:rPr>
        <w:t xml:space="preserve">The field map should be defined in the format x[cm] y[cm] Bx[Gs] By[Gs].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r w:rsidR="00BD1F26" w:rsidRPr="00BD1F26">
        <w:t>FileName</w:t>
      </w:r>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dat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lastRenderedPageBreak/>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pid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ASTRA – export the beam in ASTRA format to the file with *.astra extension</w:t>
      </w:r>
    </w:p>
    <w:p w14:paraId="3AD63A3D" w14:textId="77777777" w:rsidR="00DE6D43" w:rsidRDefault="00DE6D43" w:rsidP="00DE6D43">
      <w:pPr>
        <w:jc w:val="both"/>
        <w:rPr>
          <w:iCs/>
          <w:sz w:val="22"/>
        </w:rPr>
      </w:pPr>
      <w:r>
        <w:rPr>
          <w:iCs/>
          <w:sz w:val="22"/>
        </w:rPr>
        <w:t>x [m], y [m], z [m], p</w:t>
      </w:r>
      <w:r w:rsidRPr="00BD1F26">
        <w:rPr>
          <w:iCs/>
          <w:sz w:val="22"/>
          <w:vertAlign w:val="subscript"/>
        </w:rPr>
        <w:t>x</w:t>
      </w:r>
      <w:r>
        <w:rPr>
          <w:iCs/>
          <w:sz w:val="22"/>
        </w:rPr>
        <w:t xml:space="preserve"> [eV/c], </w:t>
      </w:r>
      <w:r w:rsidRPr="00DE6D43">
        <w:rPr>
          <w:iCs/>
          <w:sz w:val="22"/>
        </w:rPr>
        <w:t>p</w:t>
      </w:r>
      <w:r>
        <w:rPr>
          <w:iCs/>
          <w:sz w:val="22"/>
          <w:vertAlign w:val="subscript"/>
        </w:rPr>
        <w:t>y</w:t>
      </w:r>
      <w:r>
        <w:rPr>
          <w:iCs/>
          <w:sz w:val="22"/>
        </w:rPr>
        <w:t xml:space="preserve"> [eV/c], p</w:t>
      </w:r>
      <w:r>
        <w:rPr>
          <w:iCs/>
          <w:sz w:val="22"/>
          <w:vertAlign w:val="subscript"/>
        </w:rPr>
        <w:t>z</w:t>
      </w:r>
      <w:r>
        <w:rPr>
          <w:iCs/>
          <w:sz w:val="22"/>
        </w:rPr>
        <w:t xml:space="preserve"> [eV/c], clock [ns], Q</w:t>
      </w:r>
      <w:r w:rsidRPr="00BD1F26">
        <w:rPr>
          <w:iCs/>
          <w:sz w:val="22"/>
          <w:vertAlign w:val="subscript"/>
        </w:rPr>
        <w:t>0</w:t>
      </w:r>
      <w:r>
        <w:rPr>
          <w:iCs/>
          <w:sz w:val="22"/>
        </w:rPr>
        <w:t xml:space="preserve"> [nC], index [], status []</w:t>
      </w:r>
    </w:p>
    <w:p w14:paraId="4784FD58" w14:textId="77777777" w:rsidR="00EB7253" w:rsidRDefault="00EB7253" w:rsidP="001E05C6">
      <w:pPr>
        <w:jc w:val="both"/>
        <w:rPr>
          <w:iCs/>
          <w:sz w:val="22"/>
        </w:rPr>
      </w:pPr>
      <w:r>
        <w:rPr>
          <w:iCs/>
          <w:sz w:val="22"/>
        </w:rPr>
        <w:t>To export the beam in the multiple forma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Ex. SAVE cst_export PID</w:t>
      </w:r>
    </w:p>
    <w:p w14:paraId="3FD4B14D" w14:textId="77777777" w:rsidR="00DE6D43" w:rsidRPr="00DE6D43" w:rsidRDefault="00DE6D43" w:rsidP="00764452">
      <w:pPr>
        <w:rPr>
          <w:i/>
          <w:iCs/>
          <w:sz w:val="22"/>
        </w:rPr>
      </w:pPr>
      <w:r>
        <w:rPr>
          <w:i/>
          <w:iCs/>
          <w:sz w:val="22"/>
        </w:rPr>
        <w:t>Ex. SAVE astra_export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r>
        <w:t>!</w:t>
      </w:r>
      <w:r w:rsidR="005869F2" w:rsidRPr="001E05C6">
        <w:t>COMMENTS</w:t>
      </w:r>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r w:rsidRPr="005869F2">
        <w:rPr>
          <w:i/>
          <w:iCs/>
          <w:sz w:val="22"/>
        </w:rPr>
        <w:t>Ex. !This line is a comment</w:t>
      </w:r>
    </w:p>
    <w:p w14:paraId="5F75484E" w14:textId="2633D298" w:rsidR="00B55F49" w:rsidRPr="00F14FF9" w:rsidRDefault="00B55F49" w:rsidP="0022636C">
      <w:pPr>
        <w:pStyle w:val="Heading1"/>
      </w:pPr>
      <w:r w:rsidRPr="00F14FF9">
        <w:lastRenderedPageBreak/>
        <w:t xml:space="preserve">2. Simulation and post-processing results </w:t>
      </w:r>
    </w:p>
    <w:p w14:paraId="3163CB5A" w14:textId="792E789A"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51B57">
        <w:t xml:space="preserve">Figure </w:t>
      </w:r>
      <w:r w:rsidR="00B51B57">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631D6C8E" w:rsidR="00B55F49" w:rsidRDefault="001E05C6" w:rsidP="001E05C6">
      <w:pPr>
        <w:pStyle w:val="Caption"/>
        <w:jc w:val="center"/>
        <w:rPr>
          <w:sz w:val="22"/>
        </w:rPr>
      </w:pPr>
      <w:bookmarkStart w:id="7" w:name="_Ref470278223"/>
      <w:r>
        <w:t xml:space="preserve">Figure </w:t>
      </w:r>
      <w:fldSimple w:instr=" SEQ Figure \* ARABIC ">
        <w:r w:rsidR="00B51B57">
          <w:rPr>
            <w:noProof/>
          </w:rPr>
          <w:t>9</w:t>
        </w:r>
      </w:fldSimple>
      <w:bookmarkEnd w:id="7"/>
      <w:r>
        <w:t>.</w:t>
      </w:r>
      <w:r w:rsidRPr="001E05C6">
        <w:rPr>
          <w:sz w:val="22"/>
        </w:rPr>
        <w:t xml:space="preserve"> </w:t>
      </w:r>
      <w:r>
        <w:rPr>
          <w:sz w:val="22"/>
        </w:rPr>
        <w:t>Hellweg</w:t>
      </w:r>
      <w:r w:rsidR="00F24450">
        <w:rPr>
          <w:sz w:val="22"/>
        </w:rPr>
        <w:t xml:space="preserve"> GUI: Main Window</w:t>
      </w:r>
    </w:p>
    <w:p w14:paraId="64754B62" w14:textId="7DD17150"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51B57">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can be viewed either in the Main Window or in OUTPUT.LOG file in program folder. The name of the output file can be defined either in Hellweg.ini, or in the Main Window. </w:t>
      </w:r>
    </w:p>
    <w:p w14:paraId="56A38C6B" w14:textId="6CC25BC2"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etc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51B57">
        <w:t xml:space="preserve">Figure </w:t>
      </w:r>
      <w:r w:rsidR="00B51B57">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35E56F0D" w:rsidR="00B55F49" w:rsidRPr="000F00FD" w:rsidRDefault="001E05C6" w:rsidP="000F00FD">
      <w:pPr>
        <w:pStyle w:val="Caption"/>
        <w:jc w:val="center"/>
      </w:pPr>
      <w:bookmarkStart w:id="8" w:name="_Ref470278519"/>
      <w:r>
        <w:t xml:space="preserve">Figure </w:t>
      </w:r>
      <w:fldSimple w:instr=" SEQ Figure \* ARABIC ">
        <w:r w:rsidR="00B51B57">
          <w:rPr>
            <w:noProof/>
          </w:rPr>
          <w:t>10</w:t>
        </w:r>
      </w:fldSimple>
      <w:bookmarkEnd w:id="8"/>
      <w:r>
        <w:t>. Results visualization interface</w:t>
      </w:r>
    </w:p>
    <w:p w14:paraId="69730E26" w14:textId="2CBDB15C" w:rsidR="00B55F49" w:rsidRDefault="00B55F49" w:rsidP="0022636C">
      <w:pPr>
        <w:pStyle w:val="Heading1"/>
      </w:pPr>
      <w:r w:rsidRPr="00F14FF9">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t>Save Output</w:t>
      </w:r>
      <w:r w:rsidR="000F2200" w:rsidRPr="00B3570E">
        <w:t>: If set to 1, the code will automatically save the beam file after the solver is finished (***.out). At the moment the format is similar to Parmela T2: x [cm], x'[mrad], y [cm], y'[mrad],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lastRenderedPageBreak/>
        <w:t>Default Output File</w:t>
      </w:r>
      <w:r w:rsidRPr="00B3570E">
        <w:t>: Define the output file name (***) that will be used for log, beam and trajectory files, as ***.log, ***.out and ***.traj,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mrad], y [cm], y'[mrad],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xml:space="preserve">: If set to 1, the code will save beam data for all mesh points as ***.traj.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mrad], y [cm], y'[mrad],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4919C4E4" w:rsidR="005C25FA" w:rsidRDefault="00B55F49" w:rsidP="005C25FA">
      <w:pPr>
        <w:pStyle w:val="ListParagraph"/>
        <w:jc w:val="both"/>
      </w:pPr>
      <w:r w:rsidRPr="005C25FA">
        <w:rPr>
          <w:b/>
          <w:bCs/>
        </w:rPr>
        <w:t>Number of mesh points</w:t>
      </w:r>
      <w:r w:rsidRPr="005C25FA">
        <w:t xml:space="preserve">. </w:t>
      </w:r>
      <w:r w:rsidR="005C25FA">
        <w:t>Defines number of</w:t>
      </w:r>
      <w:r w:rsidR="00CA1C35">
        <w:t xml:space="preserve"> mesh</w:t>
      </w:r>
      <w:r w:rsidR="005C25FA">
        <w:t xml:space="preserve"> points per element (CELL, DRIFT etc.), where the differential equations will be solved. Default value =</w:t>
      </w:r>
      <w:r w:rsidR="000E2C18">
        <w:t xml:space="preserve"> 50</w:t>
      </w:r>
      <w:r w:rsidR="005C25FA">
        <w:t>.</w:t>
      </w:r>
    </w:p>
    <w:p w14:paraId="54CB9617" w14:textId="26F1BFDE" w:rsidR="00CA1C35" w:rsidRDefault="00CA1C35" w:rsidP="00CA1C35">
      <w:pPr>
        <w:pStyle w:val="ListParagraph"/>
        <w:jc w:val="both"/>
      </w:pPr>
      <w:r>
        <w:rPr>
          <w:b/>
          <w:bCs/>
        </w:rPr>
        <w:t>Maximum</w:t>
      </w:r>
      <w:r w:rsidRPr="005C25FA">
        <w:rPr>
          <w:b/>
          <w:bCs/>
        </w:rPr>
        <w:t xml:space="preserve"> mesh points</w:t>
      </w:r>
      <w:r w:rsidRPr="005C25FA">
        <w:t xml:space="preserve">. </w:t>
      </w:r>
      <w:r>
        <w:t>Defines the maximum number of mesh points per element for automatic calculation. Default value = 10000.</w:t>
      </w:r>
    </w:p>
    <w:p w14:paraId="37B324DF" w14:textId="558F6969" w:rsidR="00D66A71" w:rsidRDefault="00D66A71" w:rsidP="005C25FA">
      <w:pPr>
        <w:pStyle w:val="ListParagraph"/>
        <w:jc w:val="both"/>
      </w:pPr>
      <w:r w:rsidRPr="00D66A71">
        <w:rPr>
          <w:b/>
          <w:bCs/>
        </w:rPr>
        <w:t>Emission Energy Adjusted Mesh</w:t>
      </w:r>
      <w:r>
        <w:t>. If enabled</w:t>
      </w:r>
      <w:r w:rsidR="00CA1C35">
        <w:t>,</w:t>
      </w:r>
      <w:r>
        <w:t xml:space="preserve"> the code will increase the number of mesh point in the first CELL element and any drift elements before</w:t>
      </w:r>
      <w:r w:rsidR="00CA1C35">
        <w:t xml:space="preserve"> as </w:t>
      </w:r>
      <m:oMath>
        <m:f>
          <m:fPr>
            <m:ctrlPr>
              <w:rPr>
                <w:rFonts w:ascii="Cambria Math" w:hAnsi="Cambria Math"/>
                <w:i/>
              </w:rPr>
            </m:ctrlPr>
          </m:fPr>
          <m:num>
            <m:r>
              <w:rPr>
                <w:rFonts w:ascii="Cambria Math" w:hAnsi="Cambria Math"/>
              </w:rPr>
              <m:t>2000</m:t>
            </m:r>
          </m:num>
          <m:den>
            <m:sSup>
              <m:sSupPr>
                <m:ctrlPr>
                  <w:rPr>
                    <w:rFonts w:ascii="Cambria Math" w:hAnsi="Cambria Math"/>
                    <w:i/>
                  </w:rPr>
                </m:ctrlPr>
              </m:sSupPr>
              <m:e>
                <m:r>
                  <w:rPr>
                    <w:rFonts w:ascii="Cambria Math" w:hAnsi="Cambria Math"/>
                  </w:rPr>
                  <m:t>E</m:t>
                </m:r>
              </m:e>
              <m:sup>
                <m:r>
                  <w:rPr>
                    <w:rFonts w:ascii="Cambria Math" w:hAnsi="Cambria Math"/>
                  </w:rPr>
                  <m:t>1/2</m:t>
                </m:r>
              </m:sup>
            </m:sSup>
          </m:den>
        </m:f>
      </m:oMath>
      <w:r w:rsidR="00CA1C35">
        <w:rPr>
          <w:rFonts w:eastAsiaTheme="minorEastAsia"/>
        </w:rPr>
        <w:t>, depending on the injection energy E. The minimum and maximum number of mesh points cannot be less than user defined.</w:t>
      </w:r>
    </w:p>
    <w:p w14:paraId="4057C425" w14:textId="650EA13F" w:rsidR="005F7FEB" w:rsidRDefault="005C25FA" w:rsidP="005F7FEB">
      <w:pPr>
        <w:pStyle w:val="ListParagraph"/>
        <w:jc w:val="both"/>
      </w:pPr>
      <w:r w:rsidRPr="005C25FA">
        <w:rPr>
          <w:b/>
          <w:bCs/>
        </w:rPr>
        <w:t>Spline Interpolation</w:t>
      </w:r>
      <w:r>
        <w:t xml:space="preserve">. </w:t>
      </w:r>
      <w:r w:rsidR="005F7FEB">
        <w:t xml:space="preserve">In Hellweg relative phase velocity and accelerating field amplitudes are defined ate the center of the cells. 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r w:rsidR="0099297B">
        <w:t>the</w:t>
      </w:r>
      <w:r w:rsidR="005F7FEB" w:rsidRPr="005F7FEB">
        <w:t xml:space="preserve"> </w:t>
      </w:r>
      <w:r w:rsidR="005F7FEB">
        <w:t>examples</w:t>
      </w:r>
      <w:r w:rsidR="005F7FEB" w:rsidRPr="005F7FEB">
        <w:t xml:space="preserve"> of linear and cubic 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n versions 2017 and later 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 function interpolation and for the spectrum analysis. Currently is set to 0.8.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lastRenderedPageBreak/>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342EF5CD" w14:textId="033B92A5" w:rsidR="00602B23" w:rsidRDefault="00602B23" w:rsidP="00602B23">
      <w:pPr>
        <w:pStyle w:val="Heading2"/>
      </w:pPr>
      <w:r>
        <w:t>[</w:t>
      </w:r>
      <w:r>
        <w:t>PHYSICS</w:t>
      </w:r>
      <w:r>
        <w:t>]</w:t>
      </w:r>
    </w:p>
    <w:p w14:paraId="51704DA8" w14:textId="0CDF06A8" w:rsidR="00992F9C" w:rsidRDefault="00B51462" w:rsidP="00992F9C">
      <w:pPr>
        <w:jc w:val="both"/>
      </w:pPr>
      <w:r w:rsidRPr="00B51462">
        <w:rPr>
          <w:b/>
          <w:bCs/>
        </w:rPr>
        <w:t>Consider SW comp</w:t>
      </w:r>
      <w:r w:rsidRPr="00B51462">
        <w:rPr>
          <w:b/>
          <w:bCs/>
        </w:rPr>
        <w:t>o</w:t>
      </w:r>
      <w:r w:rsidRPr="00B51462">
        <w:rPr>
          <w:b/>
          <w:bCs/>
        </w:rPr>
        <w:t>nents in end cells</w:t>
      </w:r>
      <w:r>
        <w:t xml:space="preserve">. </w:t>
      </w:r>
      <w:r w:rsidR="00992F9C">
        <w:t>B</w:t>
      </w:r>
      <w:r w:rsidR="00992F9C" w:rsidRPr="00992F9C">
        <w:t xml:space="preserve">ecause of the geometric discontinuities in iris diaphragms, the theoretical functions </w:t>
      </w:r>
      <w:r w:rsidR="00992F9C">
        <w:t xml:space="preserve">of accelerating fields </w:t>
      </w:r>
      <w:r w:rsidR="00992F9C" w:rsidRPr="00992F9C">
        <w:t>are modified by space harmonics.</w:t>
      </w:r>
      <w:r w:rsidR="00992F9C">
        <w:t xml:space="preserve"> S</w:t>
      </w:r>
      <w:r w:rsidR="00992F9C" w:rsidRPr="00992F9C">
        <w:t>ome discrepancy can occur in the input and outpu</w:t>
      </w:r>
      <w:r w:rsidR="00992F9C">
        <w:t>t</w:t>
      </w:r>
      <w:r w:rsidR="00992F9C" w:rsidRPr="00992F9C">
        <w:t xml:space="preserve"> coupler cells. The waves there are generally semi-stationary</w:t>
      </w:r>
      <w:r w:rsidR="00992F9C" w:rsidRPr="00992F9C">
        <w:t xml:space="preserve">: </w:t>
      </w:r>
      <w:r w:rsidR="00992F9C" w:rsidRPr="00992F9C">
        <w:t xml:space="preserve">the phase varies very little over a length of ½ cell in zones where the amplitude of the field is already high. The electrons, rather than being captured in this zone by the field, rapidly slip behind the wave and are sometimes slightly dispersed in phase. The intended perfect synchronism between the wave and the electrons is </w:t>
      </w:r>
      <w:r w:rsidR="00992F9C">
        <w:t xml:space="preserve">then </w:t>
      </w:r>
      <w:r w:rsidR="00992F9C" w:rsidRPr="00992F9C">
        <w:t>destroyed</w:t>
      </w:r>
      <w:r w:rsidR="00992F9C">
        <w:t xml:space="preserve">. </w:t>
      </w:r>
    </w:p>
    <w:p w14:paraId="1F7580EF" w14:textId="55213C11" w:rsidR="00B51462" w:rsidRPr="00B51462" w:rsidRDefault="00992F9C" w:rsidP="00992F9C">
      <w:pPr>
        <w:jc w:val="both"/>
      </w:pPr>
      <w:r>
        <w:t xml:space="preserve">This parameter defines if the stationary component in the end (coupler) cells should be considered in Hellweg as </w:t>
      </w:r>
      <w:r w:rsidRPr="00992F9C">
        <w:t xml:space="preserve">shown in </w:t>
      </w:r>
      <w:r>
        <w:t>Fig.4.3</w:t>
      </w:r>
      <w:r>
        <w:t xml:space="preserve">. This is a global parameter, i.e. it turns this effect for all cells. If the coupling cell phase effect should be turned off for particular cells – please, use the keyword HALF. </w:t>
      </w:r>
      <w:r>
        <w:t>Default value = 1000.</w:t>
      </w:r>
    </w:p>
    <w:p w14:paraId="2A2529DB" w14:textId="62AAEF84" w:rsidR="00B51462" w:rsidRDefault="00B51462" w:rsidP="00B51462">
      <w:pPr>
        <w:keepNext/>
        <w:rPr>
          <w:noProof/>
        </w:rPr>
      </w:pPr>
      <w:r>
        <w:t>a</w:t>
      </w:r>
      <w:r>
        <w:t>)</w:t>
      </w:r>
      <w:r w:rsidRPr="0075171F">
        <w:rPr>
          <w:noProof/>
        </w:rPr>
        <w:t xml:space="preserve"> </w:t>
      </w:r>
      <w:r>
        <w:rPr>
          <w:noProof/>
        </w:rPr>
        <w:drawing>
          <wp:inline distT="0" distB="0" distL="0" distR="0" wp14:anchorId="5F620C68" wp14:editId="4F82DA75">
            <wp:extent cx="2714625" cy="1980342"/>
            <wp:effectExtent l="0" t="0" r="0" b="127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ine chart&#10;&#10;Description automatically generated"/>
                    <pic:cNvPicPr/>
                  </pic:nvPicPr>
                  <pic:blipFill>
                    <a:blip r:embed="rId24"/>
                    <a:stretch>
                      <a:fillRect/>
                    </a:stretch>
                  </pic:blipFill>
                  <pic:spPr>
                    <a:xfrm>
                      <a:off x="0" y="0"/>
                      <a:ext cx="2727609" cy="1989814"/>
                    </a:xfrm>
                    <a:prstGeom prst="rect">
                      <a:avLst/>
                    </a:prstGeom>
                  </pic:spPr>
                </pic:pic>
              </a:graphicData>
            </a:graphic>
          </wp:inline>
        </w:drawing>
      </w:r>
      <w:r>
        <w:rPr>
          <w:noProof/>
        </w:rPr>
        <w:t xml:space="preserve"> </w:t>
      </w:r>
      <w:r>
        <w:rPr>
          <w:noProof/>
        </w:rPr>
        <w:t>b</w:t>
      </w:r>
      <w:r>
        <w:rPr>
          <w:noProof/>
        </w:rPr>
        <w:t>)</w:t>
      </w:r>
      <w:r w:rsidRPr="00B437F3">
        <w:rPr>
          <w:noProof/>
        </w:rPr>
        <w:t xml:space="preserve"> </w:t>
      </w:r>
      <w:r>
        <w:rPr>
          <w:noProof/>
        </w:rPr>
        <w:drawing>
          <wp:inline distT="0" distB="0" distL="0" distR="0" wp14:anchorId="6A038AD3" wp14:editId="2A13A359">
            <wp:extent cx="2833725" cy="2016125"/>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25"/>
                    <a:stretch>
                      <a:fillRect/>
                    </a:stretch>
                  </pic:blipFill>
                  <pic:spPr>
                    <a:xfrm>
                      <a:off x="0" y="0"/>
                      <a:ext cx="2853726" cy="2030355"/>
                    </a:xfrm>
                    <a:prstGeom prst="rect">
                      <a:avLst/>
                    </a:prstGeom>
                  </pic:spPr>
                </pic:pic>
              </a:graphicData>
            </a:graphic>
          </wp:inline>
        </w:drawing>
      </w:r>
    </w:p>
    <w:p w14:paraId="76651FBF" w14:textId="4AF0CA32" w:rsidR="00992F9C" w:rsidRPr="00992F9C" w:rsidRDefault="00992F9C" w:rsidP="00992F9C">
      <w:pPr>
        <w:jc w:val="center"/>
        <w:rPr>
          <w:sz w:val="22"/>
        </w:rPr>
      </w:pPr>
      <w:r w:rsidRPr="00992F9C">
        <w:rPr>
          <w:sz w:val="22"/>
        </w:rPr>
        <w:t>Fig. 4.</w:t>
      </w:r>
      <w:r w:rsidRPr="00992F9C">
        <w:rPr>
          <w:sz w:val="22"/>
        </w:rPr>
        <w:t xml:space="preserve">3. a) </w:t>
      </w:r>
      <w:r w:rsidRPr="00992F9C">
        <w:rPr>
          <w:sz w:val="22"/>
        </w:rPr>
        <w:t>Simplified representation of beam and wave phase along the structure with and without coupler cell effect; b) Same plot in the coordinates, attached to the wave phase.</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lastRenderedPageBreak/>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07F49" w14:textId="77777777" w:rsidR="00293322" w:rsidRDefault="00293322" w:rsidP="00D859F3">
      <w:pPr>
        <w:spacing w:after="0" w:line="240" w:lineRule="auto"/>
      </w:pPr>
      <w:r>
        <w:separator/>
      </w:r>
    </w:p>
  </w:endnote>
  <w:endnote w:type="continuationSeparator" w:id="0">
    <w:p w14:paraId="4969C285" w14:textId="77777777" w:rsidR="00293322" w:rsidRDefault="00293322"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AC040" w14:textId="77777777" w:rsidR="00293322" w:rsidRDefault="00293322" w:rsidP="00D859F3">
      <w:pPr>
        <w:spacing w:after="0" w:line="240" w:lineRule="auto"/>
      </w:pPr>
      <w:r>
        <w:separator/>
      </w:r>
    </w:p>
  </w:footnote>
  <w:footnote w:type="continuationSeparator" w:id="0">
    <w:p w14:paraId="2F23A569" w14:textId="77777777" w:rsidR="00293322" w:rsidRDefault="00293322"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r w:rsidRPr="00D859F3">
      <w:rPr>
        <w:i/>
        <w:iCs/>
        <w:sz w:val="20"/>
        <w:szCs w:val="20"/>
      </w:rPr>
      <w:t>RadiaSoft Inc.</w:t>
    </w:r>
    <w:r>
      <w:rPr>
        <w:i/>
        <w:iCs/>
        <w:sz w:val="20"/>
        <w:szCs w:val="20"/>
      </w:rPr>
      <w:t xml:space="preserve">, </w:t>
    </w:r>
    <w:r w:rsidRPr="00D859F3">
      <w:rPr>
        <w:i/>
        <w:iCs/>
        <w:sz w:val="20"/>
        <w:szCs w:val="20"/>
      </w:rPr>
      <w:t>Hellweg</w:t>
    </w:r>
    <w:r>
      <w:rPr>
        <w:i/>
        <w:iCs/>
        <w:sz w:val="20"/>
        <w:szCs w:val="20"/>
      </w:rPr>
      <w:t xml:space="preserve"> (RsLinac)</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55EB"/>
    <w:rsid w:val="000078E5"/>
    <w:rsid w:val="00020A04"/>
    <w:rsid w:val="00027CDA"/>
    <w:rsid w:val="000747A9"/>
    <w:rsid w:val="000764DB"/>
    <w:rsid w:val="0008765B"/>
    <w:rsid w:val="00094423"/>
    <w:rsid w:val="000A2A8F"/>
    <w:rsid w:val="000D3C3D"/>
    <w:rsid w:val="000D54CF"/>
    <w:rsid w:val="000E0C7A"/>
    <w:rsid w:val="000E2C18"/>
    <w:rsid w:val="000E3E69"/>
    <w:rsid w:val="000F00FD"/>
    <w:rsid w:val="000F2200"/>
    <w:rsid w:val="000F5F4A"/>
    <w:rsid w:val="000F7A49"/>
    <w:rsid w:val="00127C07"/>
    <w:rsid w:val="00187D3F"/>
    <w:rsid w:val="001A3BA0"/>
    <w:rsid w:val="001C1D25"/>
    <w:rsid w:val="001E05C6"/>
    <w:rsid w:val="0022636C"/>
    <w:rsid w:val="002266E2"/>
    <w:rsid w:val="00230EC9"/>
    <w:rsid w:val="0024043A"/>
    <w:rsid w:val="00251447"/>
    <w:rsid w:val="00293322"/>
    <w:rsid w:val="002B180C"/>
    <w:rsid w:val="002D4B76"/>
    <w:rsid w:val="003062BC"/>
    <w:rsid w:val="0030722C"/>
    <w:rsid w:val="0032563C"/>
    <w:rsid w:val="00330F0A"/>
    <w:rsid w:val="00333D9D"/>
    <w:rsid w:val="003521CE"/>
    <w:rsid w:val="00352831"/>
    <w:rsid w:val="003570C8"/>
    <w:rsid w:val="00357E97"/>
    <w:rsid w:val="00364624"/>
    <w:rsid w:val="003A3E98"/>
    <w:rsid w:val="003C15F2"/>
    <w:rsid w:val="003D18F0"/>
    <w:rsid w:val="003D563C"/>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0B65"/>
    <w:rsid w:val="00572A7B"/>
    <w:rsid w:val="005869F2"/>
    <w:rsid w:val="00591526"/>
    <w:rsid w:val="005B009D"/>
    <w:rsid w:val="005C25FA"/>
    <w:rsid w:val="005D2930"/>
    <w:rsid w:val="005D6039"/>
    <w:rsid w:val="005F7FEB"/>
    <w:rsid w:val="00602B23"/>
    <w:rsid w:val="00604CA6"/>
    <w:rsid w:val="0060534F"/>
    <w:rsid w:val="006074B4"/>
    <w:rsid w:val="00617C6E"/>
    <w:rsid w:val="00617D0D"/>
    <w:rsid w:val="00635DDF"/>
    <w:rsid w:val="00663F05"/>
    <w:rsid w:val="006E382B"/>
    <w:rsid w:val="007259C7"/>
    <w:rsid w:val="00764452"/>
    <w:rsid w:val="00783ACB"/>
    <w:rsid w:val="007867C5"/>
    <w:rsid w:val="00792EC0"/>
    <w:rsid w:val="00794BD4"/>
    <w:rsid w:val="007A7C3D"/>
    <w:rsid w:val="0080066E"/>
    <w:rsid w:val="00817770"/>
    <w:rsid w:val="008369A2"/>
    <w:rsid w:val="00843378"/>
    <w:rsid w:val="008C12F9"/>
    <w:rsid w:val="008C152B"/>
    <w:rsid w:val="0094040C"/>
    <w:rsid w:val="0094295C"/>
    <w:rsid w:val="00971903"/>
    <w:rsid w:val="009725C5"/>
    <w:rsid w:val="00975EBC"/>
    <w:rsid w:val="0099297B"/>
    <w:rsid w:val="00992F9C"/>
    <w:rsid w:val="009C72C9"/>
    <w:rsid w:val="00A111FE"/>
    <w:rsid w:val="00A1607D"/>
    <w:rsid w:val="00A167D6"/>
    <w:rsid w:val="00A5080F"/>
    <w:rsid w:val="00AA33CF"/>
    <w:rsid w:val="00AB453E"/>
    <w:rsid w:val="00AC1635"/>
    <w:rsid w:val="00AC2F9A"/>
    <w:rsid w:val="00AC6880"/>
    <w:rsid w:val="00AE5496"/>
    <w:rsid w:val="00B11F9B"/>
    <w:rsid w:val="00B30D3B"/>
    <w:rsid w:val="00B3570E"/>
    <w:rsid w:val="00B40A96"/>
    <w:rsid w:val="00B51462"/>
    <w:rsid w:val="00B51B57"/>
    <w:rsid w:val="00B55F49"/>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A1C35"/>
    <w:rsid w:val="00CB15B4"/>
    <w:rsid w:val="00CB382F"/>
    <w:rsid w:val="00D02309"/>
    <w:rsid w:val="00D23A38"/>
    <w:rsid w:val="00D66A71"/>
    <w:rsid w:val="00D859F3"/>
    <w:rsid w:val="00DE60D7"/>
    <w:rsid w:val="00DE6D43"/>
    <w:rsid w:val="00E67561"/>
    <w:rsid w:val="00E71073"/>
    <w:rsid w:val="00E805D7"/>
    <w:rsid w:val="00EB7253"/>
    <w:rsid w:val="00EC79DC"/>
    <w:rsid w:val="00ED2C26"/>
    <w:rsid w:val="00F011AD"/>
    <w:rsid w:val="00F14220"/>
    <w:rsid w:val="00F14FF9"/>
    <w:rsid w:val="00F24450"/>
    <w:rsid w:val="00F3660F"/>
    <w:rsid w:val="00F43C20"/>
    <w:rsid w:val="00F866B5"/>
    <w:rsid w:val="00FA74F4"/>
    <w:rsid w:val="00FD39A6"/>
    <w:rsid w:val="00FD6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1</TotalTime>
  <Pages>21</Pages>
  <Words>4816</Words>
  <Characters>2745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Reviewer</cp:lastModifiedBy>
  <cp:revision>114</cp:revision>
  <cp:lastPrinted>2022-10-09T23:19:00Z</cp:lastPrinted>
  <dcterms:created xsi:type="dcterms:W3CDTF">2015-10-30T20:04:00Z</dcterms:created>
  <dcterms:modified xsi:type="dcterms:W3CDTF">2023-01-31T19:15:00Z</dcterms:modified>
</cp:coreProperties>
</file>